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6A2BCE" w14:textId="78707FCD" w:rsidR="00166697" w:rsidRPr="00166697" w:rsidRDefault="00166697" w:rsidP="00166697">
      <w:pPr>
        <w:spacing w:line="480" w:lineRule="auto"/>
        <w:rPr>
          <w:b/>
          <w:sz w:val="36"/>
        </w:rPr>
      </w:pPr>
      <w:r w:rsidRPr="00166697">
        <w:rPr>
          <w:b/>
          <w:sz w:val="36"/>
        </w:rPr>
        <w:t xml:space="preserve">Deployment </w:t>
      </w:r>
      <w:r w:rsidR="00355A3C">
        <w:rPr>
          <w:b/>
          <w:sz w:val="36"/>
        </w:rPr>
        <w:t>Process</w:t>
      </w:r>
    </w:p>
    <w:p w14:paraId="50ED2A2B" w14:textId="515049FB" w:rsidR="00166697" w:rsidRDefault="00F53AEA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Check</w:t>
      </w:r>
      <w:r w:rsidR="00166697" w:rsidRPr="00166697">
        <w:rPr>
          <w:sz w:val="28"/>
        </w:rPr>
        <w:t xml:space="preserve"> version string in globals</w:t>
      </w:r>
    </w:p>
    <w:p w14:paraId="3577A1B1" w14:textId="4F10DB42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 xml:space="preserve">Run </w:t>
      </w:r>
      <w:r w:rsidR="00892430">
        <w:rPr>
          <w:sz w:val="28"/>
        </w:rPr>
        <w:t>C</w:t>
      </w:r>
      <w:r w:rsidRPr="00166697">
        <w:rPr>
          <w:sz w:val="28"/>
        </w:rPr>
        <w:t>odacy and fix up code</w:t>
      </w:r>
    </w:p>
    <w:p w14:paraId="4982D69F" w14:textId="1E8D2D82" w:rsid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 xml:space="preserve">Clean and build in </w:t>
      </w:r>
      <w:r w:rsidR="001E0BDC" w:rsidRPr="00166697">
        <w:rPr>
          <w:sz w:val="28"/>
        </w:rPr>
        <w:t>NetBeans</w:t>
      </w:r>
      <w:r w:rsidRPr="00166697">
        <w:rPr>
          <w:sz w:val="28"/>
        </w:rPr>
        <w:t xml:space="preserve"> twice</w:t>
      </w:r>
    </w:p>
    <w:p w14:paraId="17D2B27F" w14:textId="21F4EED1" w:rsidR="00FD0EA4" w:rsidRPr="00166697" w:rsidRDefault="00925A79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 xml:space="preserve">Delete components next to .exe and </w:t>
      </w:r>
      <w:r w:rsidR="00141F6F">
        <w:rPr>
          <w:sz w:val="28"/>
        </w:rPr>
        <w:t>run u</w:t>
      </w:r>
      <w:r w:rsidR="00FD0EA4">
        <w:rPr>
          <w:sz w:val="28"/>
        </w:rPr>
        <w:t>pdateComponents script</w:t>
      </w:r>
    </w:p>
    <w:p w14:paraId="62C5C5A6" w14:textId="36C05F9A" w:rsid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Run launch4j and create .exe</w:t>
      </w:r>
    </w:p>
    <w:p w14:paraId="0D2078E1" w14:textId="25B98C15" w:rsidR="00FD0EA4" w:rsidRDefault="00FD0EA4" w:rsidP="00FD0EA4">
      <w:pPr>
        <w:pStyle w:val="ListParagraph"/>
        <w:numPr>
          <w:ilvl w:val="1"/>
          <w:numId w:val="2"/>
        </w:numPr>
        <w:spacing w:line="480" w:lineRule="auto"/>
        <w:rPr>
          <w:sz w:val="28"/>
        </w:rPr>
      </w:pPr>
      <w:r>
        <w:rPr>
          <w:sz w:val="28"/>
        </w:rPr>
        <w:t>See ExecutionConfiguration for settings</w:t>
      </w:r>
    </w:p>
    <w:p w14:paraId="3D2E422F" w14:textId="2CE4F1DD" w:rsidR="00892430" w:rsidRDefault="00892430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Delete “launch4j log” next to executable</w:t>
      </w:r>
    </w:p>
    <w:p w14:paraId="583C6BA9" w14:textId="24F5618F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Test executable</w:t>
      </w:r>
    </w:p>
    <w:p w14:paraId="20FB23FD" w14:textId="5FD68EDF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Copy deployable folder to downloads</w:t>
      </w:r>
    </w:p>
    <w:p w14:paraId="5DA06279" w14:textId="28C834A6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Rename to E</w:t>
      </w:r>
      <w:r w:rsidR="00E824D7">
        <w:rPr>
          <w:sz w:val="28"/>
        </w:rPr>
        <w:t>lusio</w:t>
      </w:r>
      <w:r w:rsidR="00F53AEA">
        <w:rPr>
          <w:sz w:val="28"/>
        </w:rPr>
        <w:t xml:space="preserve"> VX-X-X</w:t>
      </w:r>
      <w:r w:rsidRPr="00166697">
        <w:rPr>
          <w:sz w:val="28"/>
        </w:rPr>
        <w:t>.zip</w:t>
      </w:r>
    </w:p>
    <w:p w14:paraId="6CEE9352" w14:textId="6F24BC94" w:rsidR="00166697" w:rsidRPr="00166697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Compress into ZIP</w:t>
      </w:r>
      <w:r w:rsidR="00892430">
        <w:rPr>
          <w:sz w:val="28"/>
        </w:rPr>
        <w:t xml:space="preserve">, </w:t>
      </w:r>
      <w:r w:rsidR="00892430" w:rsidRPr="00166697">
        <w:rPr>
          <w:sz w:val="28"/>
        </w:rPr>
        <w:t>using</w:t>
      </w:r>
      <w:r w:rsidR="00873A07">
        <w:rPr>
          <w:sz w:val="28"/>
        </w:rPr>
        <w:t xml:space="preserve"> special</w:t>
      </w:r>
      <w:r w:rsidR="00892430" w:rsidRPr="00166697">
        <w:rPr>
          <w:sz w:val="28"/>
        </w:rPr>
        <w:t xml:space="preserve"> settings in image</w:t>
      </w:r>
    </w:p>
    <w:p w14:paraId="3DBB7E42" w14:textId="65D23BC3" w:rsidR="00873A07" w:rsidRPr="00166697" w:rsidRDefault="00E824D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>
        <w:rPr>
          <w:sz w:val="28"/>
        </w:rPr>
        <w:t>Publish as release on GitHub</w:t>
      </w:r>
    </w:p>
    <w:p w14:paraId="09E01FBB" w14:textId="0E46D92E" w:rsidR="00166697" w:rsidRPr="00140E1F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  <w:highlight w:val="yellow"/>
        </w:rPr>
      </w:pPr>
      <w:r w:rsidRPr="00140E1F">
        <w:rPr>
          <w:sz w:val="28"/>
          <w:highlight w:val="yellow"/>
        </w:rPr>
        <w:t>Update Changelog</w:t>
      </w:r>
    </w:p>
    <w:p w14:paraId="773BB8EE" w14:textId="06A6D71A" w:rsidR="00C565F4" w:rsidRDefault="00166697" w:rsidP="00166697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166697">
        <w:rPr>
          <w:sz w:val="28"/>
        </w:rPr>
        <w:t>Send to</w:t>
      </w:r>
      <w:r w:rsidR="001E0BDC">
        <w:rPr>
          <w:sz w:val="28"/>
        </w:rPr>
        <w:t>:</w:t>
      </w:r>
    </w:p>
    <w:p w14:paraId="692AFE60" w14:textId="68435CA6" w:rsidR="001E0BDC" w:rsidRDefault="001E0BDC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>
        <w:rPr>
          <w:sz w:val="24"/>
        </w:rPr>
        <w:t>Discord server</w:t>
      </w:r>
    </w:p>
    <w:p w14:paraId="7B462D42" w14:textId="722C8574" w:rsidR="00955C6D" w:rsidRDefault="00955C6D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>
        <w:rPr>
          <w:sz w:val="24"/>
        </w:rPr>
        <w:t>Sam</w:t>
      </w:r>
      <w:bookmarkStart w:id="0" w:name="_GoBack"/>
      <w:bookmarkEnd w:id="0"/>
    </w:p>
    <w:p w14:paraId="58BF6696" w14:textId="6E7066F7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Victor</w:t>
      </w:r>
    </w:p>
    <w:p w14:paraId="41CF6075" w14:textId="29F57E53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Jazz</w:t>
      </w:r>
    </w:p>
    <w:p w14:paraId="4BB44BC9" w14:textId="49FBEC66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Ben</w:t>
      </w:r>
    </w:p>
    <w:p w14:paraId="5ECC2B58" w14:textId="77777777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Oliver</w:t>
      </w:r>
    </w:p>
    <w:p w14:paraId="59A7BA31" w14:textId="60A8F260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 xml:space="preserve">Wendy </w:t>
      </w:r>
    </w:p>
    <w:p w14:paraId="2C479736" w14:textId="4C67273D" w:rsidR="008106C6" w:rsidRPr="005A09E4" w:rsidRDefault="008106C6" w:rsidP="008106C6">
      <w:pPr>
        <w:pStyle w:val="ListParagraph"/>
        <w:numPr>
          <w:ilvl w:val="1"/>
          <w:numId w:val="2"/>
        </w:numPr>
        <w:spacing w:line="480" w:lineRule="auto"/>
        <w:rPr>
          <w:sz w:val="24"/>
        </w:rPr>
      </w:pPr>
      <w:r w:rsidRPr="005A09E4">
        <w:rPr>
          <w:sz w:val="24"/>
        </w:rPr>
        <w:t>Nisarg</w:t>
      </w:r>
    </w:p>
    <w:sectPr w:rsidR="008106C6" w:rsidRPr="005A09E4" w:rsidSect="00166697">
      <w:pgSz w:w="12474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245D1"/>
    <w:multiLevelType w:val="hybridMultilevel"/>
    <w:tmpl w:val="35346C0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A721800">
      <w:start w:val="1"/>
      <w:numFmt w:val="bullet"/>
      <w:lvlText w:val="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06F7B"/>
    <w:multiLevelType w:val="hybridMultilevel"/>
    <w:tmpl w:val="095C6B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70563"/>
    <w:multiLevelType w:val="hybridMultilevel"/>
    <w:tmpl w:val="C19ADD5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8E636A"/>
    <w:multiLevelType w:val="hybridMultilevel"/>
    <w:tmpl w:val="3A10DE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CD3EA5"/>
    <w:multiLevelType w:val="hybridMultilevel"/>
    <w:tmpl w:val="F9165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BlJGxmamRmZGhko6SsGpxcWZ+XkgBYa1AHzmWkQsAAAA"/>
  </w:docVars>
  <w:rsids>
    <w:rsidRoot w:val="00312FAE"/>
    <w:rsid w:val="00140E1F"/>
    <w:rsid w:val="00141F6F"/>
    <w:rsid w:val="00166697"/>
    <w:rsid w:val="001E0BDC"/>
    <w:rsid w:val="00312FAE"/>
    <w:rsid w:val="00355A3C"/>
    <w:rsid w:val="005A09E4"/>
    <w:rsid w:val="008106C6"/>
    <w:rsid w:val="00873A07"/>
    <w:rsid w:val="00892430"/>
    <w:rsid w:val="00925A79"/>
    <w:rsid w:val="00955C6D"/>
    <w:rsid w:val="00C565F4"/>
    <w:rsid w:val="00E824D7"/>
    <w:rsid w:val="00F53AEA"/>
    <w:rsid w:val="00FD0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3F94B"/>
  <w15:chartTrackingRefBased/>
  <w15:docId w15:val="{83E64485-1711-4359-9EEE-DA39535414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6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15</cp:revision>
  <dcterms:created xsi:type="dcterms:W3CDTF">2019-03-23T04:34:00Z</dcterms:created>
  <dcterms:modified xsi:type="dcterms:W3CDTF">2019-12-23T11:56:00Z</dcterms:modified>
</cp:coreProperties>
</file>